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F8D240" w14:textId="760CC86C" w:rsidR="0043220D" w:rsidRDefault="00DD2D9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4D59DB" wp14:editId="1834D604">
                <wp:simplePos x="0" y="0"/>
                <wp:positionH relativeFrom="column">
                  <wp:posOffset>4419600</wp:posOffset>
                </wp:positionH>
                <wp:positionV relativeFrom="paragraph">
                  <wp:posOffset>4741545</wp:posOffset>
                </wp:positionV>
                <wp:extent cx="2270760" cy="2567940"/>
                <wp:effectExtent l="0" t="0" r="15240" b="2286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0760" cy="2567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4DCD27" w14:textId="23DCE35A" w:rsidR="00DD2D9B" w:rsidRDefault="00DD2D9B">
                            <w:r>
                              <w:t>Select City, State</w:t>
                            </w:r>
                          </w:p>
                          <w:p w14:paraId="6C0ACBA9" w14:textId="76B50FE5" w:rsidR="00DD2D9B" w:rsidRDefault="00DD2D9B">
                            <w:r>
                              <w:t>From Suppliers</w:t>
                            </w:r>
                          </w:p>
                          <w:p w14:paraId="1109E49E" w14:textId="47559C16" w:rsidR="00DD2D9B" w:rsidRDefault="00DD2D9B">
                            <w:r>
                              <w:t>MINUS</w:t>
                            </w:r>
                          </w:p>
                          <w:p w14:paraId="3A51DEF2" w14:textId="798A9811" w:rsidR="00DD2D9B" w:rsidRDefault="00DD2D9B">
                            <w:r>
                              <w:t>Select City, State</w:t>
                            </w:r>
                          </w:p>
                          <w:p w14:paraId="54F8C98C" w14:textId="2B6EBB4D" w:rsidR="00DD2D9B" w:rsidRDefault="00DD2D9B">
                            <w:r>
                              <w:t>From Customers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44D59DB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margin-left:348pt;margin-top:373.35pt;width:178.8pt;height:202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" fillcolor="white [3201]" strokeweight=".5pt">
                <v:textbox>
                  <w:txbxContent>
                    <w:p w14:paraId="0B4DCD27" w14:textId="23DCE35A" w:rsidR="00DD2D9B" w:rsidRDefault="00DD2D9B">
                      <w:r>
                        <w:t>Select City, State</w:t>
                      </w:r>
                    </w:p>
                    <w:p w14:paraId="6C0ACBA9" w14:textId="76B50FE5" w:rsidR="00DD2D9B" w:rsidRDefault="00DD2D9B">
                      <w:r>
                        <w:t>From Suppliers</w:t>
                      </w:r>
                    </w:p>
                    <w:p w14:paraId="1109E49E" w14:textId="47559C16" w:rsidR="00DD2D9B" w:rsidRDefault="00DD2D9B">
                      <w:r>
                        <w:t>MINUS</w:t>
                      </w:r>
                    </w:p>
                    <w:p w14:paraId="3A51DEF2" w14:textId="798A9811" w:rsidR="00DD2D9B" w:rsidRDefault="00DD2D9B">
                      <w:r>
                        <w:t>Select City, State</w:t>
                      </w:r>
                    </w:p>
                    <w:p w14:paraId="54F8C98C" w14:textId="2B6EBB4D" w:rsidR="00DD2D9B" w:rsidRDefault="00DD2D9B">
                      <w:r>
                        <w:t>From Customers;</w:t>
                      </w:r>
                    </w:p>
                  </w:txbxContent>
                </v:textbox>
              </v:shape>
            </w:pict>
          </mc:Fallback>
        </mc:AlternateContent>
      </w:r>
      <w:r w:rsidR="0043220D">
        <w:rPr>
          <w:noProof/>
        </w:rPr>
        <w:drawing>
          <wp:anchor distT="0" distB="0" distL="114300" distR="114300" simplePos="0" relativeHeight="251658240" behindDoc="0" locked="0" layoutInCell="1" allowOverlap="1" wp14:anchorId="2D8686FE" wp14:editId="3E5410DB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4312920" cy="437388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437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220D">
        <w:rPr>
          <w:noProof/>
        </w:rPr>
        <w:drawing>
          <wp:inline distT="0" distB="0" distL="0" distR="0" wp14:anchorId="66D6FD80" wp14:editId="410A2F2F">
            <wp:extent cx="4236720" cy="35356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C96C9B" wp14:editId="3351C6E1">
                <wp:simplePos x="0" y="0"/>
                <wp:positionH relativeFrom="column">
                  <wp:posOffset>4400550</wp:posOffset>
                </wp:positionH>
                <wp:positionV relativeFrom="paragraph">
                  <wp:posOffset>582295</wp:posOffset>
                </wp:positionV>
                <wp:extent cx="2270760" cy="2567940"/>
                <wp:effectExtent l="0" t="0" r="15240" b="2286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0760" cy="2567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E32CA6" w14:textId="13A9B6AE" w:rsidR="00DD2D9B" w:rsidRDefault="00DD2D9B" w:rsidP="00DD2D9B">
                            <w:r>
                              <w:t>Select count(), city, state from</w:t>
                            </w:r>
                          </w:p>
                          <w:p w14:paraId="70D1E848" w14:textId="00D9E5F1" w:rsidR="00DD2D9B" w:rsidRDefault="00DD2D9B" w:rsidP="00DD2D9B">
                            <w:r>
                              <w:t>(select city, state from customer</w:t>
                            </w:r>
                          </w:p>
                          <w:p w14:paraId="42570938" w14:textId="27C71CC6" w:rsidR="00DD2D9B" w:rsidRDefault="00DD2D9B" w:rsidP="00DD2D9B">
                            <w:r>
                              <w:t>INTERSECT</w:t>
                            </w:r>
                          </w:p>
                          <w:p w14:paraId="6B9EFA64" w14:textId="009D1268" w:rsidR="00DD2D9B" w:rsidRDefault="00DD2D9B" w:rsidP="00DD2D9B">
                            <w:r>
                              <w:t>Select city, state from supplier</w:t>
                            </w:r>
                          </w:p>
                          <w:p w14:paraId="24D7DCDA" w14:textId="27C6D919" w:rsidR="00DD2D9B" w:rsidRDefault="00DD2D9B" w:rsidP="00DD2D9B">
                            <w:r>
                              <w:t>Group by city, state</w:t>
                            </w:r>
                          </w:p>
                          <w:p w14:paraId="1283629C" w14:textId="7DAA5885" w:rsidR="00DD2D9B" w:rsidRDefault="00DD2D9B" w:rsidP="00DD2D9B">
                            <w:r>
                              <w:t>Order by count() desc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C96C9B" id="Text Box 18" o:spid="_x0000_s1027" type="#_x0000_t202" style="position:absolute;margin-left:346.5pt;margin-top:45.85pt;width:178.8pt;height:202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" fillcolor="white [3201]" strokeweight=".5pt">
                <v:textbox>
                  <w:txbxContent>
                    <w:p w14:paraId="4AE32CA6" w14:textId="13A9B6AE" w:rsidR="00DD2D9B" w:rsidRDefault="00DD2D9B" w:rsidP="00DD2D9B">
                      <w:r>
                        <w:t>Select count(), city, state from</w:t>
                      </w:r>
                    </w:p>
                    <w:p w14:paraId="70D1E848" w14:textId="00D9E5F1" w:rsidR="00DD2D9B" w:rsidRDefault="00DD2D9B" w:rsidP="00DD2D9B">
                      <w:r>
                        <w:t>(select city, state from customer</w:t>
                      </w:r>
                    </w:p>
                    <w:p w14:paraId="42570938" w14:textId="27C71CC6" w:rsidR="00DD2D9B" w:rsidRDefault="00DD2D9B" w:rsidP="00DD2D9B">
                      <w:r>
                        <w:t>INTERSECT</w:t>
                      </w:r>
                    </w:p>
                    <w:p w14:paraId="6B9EFA64" w14:textId="009D1268" w:rsidR="00DD2D9B" w:rsidRDefault="00DD2D9B" w:rsidP="00DD2D9B">
                      <w:r>
                        <w:t>Select city, state from supplier</w:t>
                      </w:r>
                    </w:p>
                    <w:p w14:paraId="24D7DCDA" w14:textId="27C6D919" w:rsidR="00DD2D9B" w:rsidRDefault="00DD2D9B" w:rsidP="00DD2D9B">
                      <w:r>
                        <w:t>Group by city, state</w:t>
                      </w:r>
                    </w:p>
                    <w:p w14:paraId="1283629C" w14:textId="7DAA5885" w:rsidR="00DD2D9B" w:rsidRDefault="00DD2D9B" w:rsidP="00DD2D9B">
                      <w:r>
                        <w:t>Order by count() desc;</w:t>
                      </w:r>
                    </w:p>
                  </w:txbxContent>
                </v:textbox>
              </v:shape>
            </w:pict>
          </mc:Fallback>
        </mc:AlternateContent>
      </w:r>
      <w:r w:rsidR="0043220D">
        <w:rPr>
          <w:noProof/>
        </w:rPr>
        <w:drawing>
          <wp:inline distT="0" distB="0" distL="0" distR="0" wp14:anchorId="4EFC99A6" wp14:editId="1B0BAC28">
            <wp:extent cx="4480560" cy="3855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385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50607D0" wp14:editId="057946DC">
                <wp:simplePos x="0" y="0"/>
                <wp:positionH relativeFrom="column">
                  <wp:posOffset>4505325</wp:posOffset>
                </wp:positionH>
                <wp:positionV relativeFrom="paragraph">
                  <wp:posOffset>5301614</wp:posOffset>
                </wp:positionV>
                <wp:extent cx="2143125" cy="1914525"/>
                <wp:effectExtent l="0" t="0" r="28575" b="2857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125" cy="1914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DEDDB5" w14:textId="752599A7" w:rsidR="00DD2D9B" w:rsidRDefault="00DD2D9B">
                            <w:r>
                              <w:t xml:space="preserve">I would use </w:t>
                            </w:r>
                            <w:r w:rsidR="00584656">
                              <w:t>tables:</w:t>
                            </w:r>
                          </w:p>
                          <w:p w14:paraId="3E8480BF" w14:textId="0CFED5B4" w:rsidR="00584656" w:rsidRDefault="00584656">
                            <w:proofErr w:type="spellStart"/>
                            <w:r>
                              <w:t>PizzaOrder</w:t>
                            </w:r>
                            <w:proofErr w:type="spellEnd"/>
                            <w:r>
                              <w:t xml:space="preserve"> and </w:t>
                            </w:r>
                            <w:proofErr w:type="spellStart"/>
                            <w:r>
                              <w:t>PizzaRestaurants</w:t>
                            </w:r>
                            <w:proofErr w:type="spellEnd"/>
                            <w:r w:rsidR="00BC6547">
                              <w:t xml:space="preserve"> (contains rating)</w:t>
                            </w:r>
                          </w:p>
                          <w:p w14:paraId="64011A39" w14:textId="284521EF" w:rsidR="00584656" w:rsidRDefault="00584656">
                            <w:r>
                              <w:t xml:space="preserve">Join: </w:t>
                            </w:r>
                          </w:p>
                          <w:p w14:paraId="7F338B69" w14:textId="2F3E408A" w:rsidR="00584656" w:rsidRDefault="009C37F5">
                            <w:r>
                              <w:t>Full outer join</w:t>
                            </w:r>
                          </w:p>
                          <w:p w14:paraId="10D53F84" w14:textId="77777777" w:rsidR="00584656" w:rsidRDefault="0058465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607D0" id="Text Box 21" o:spid="_x0000_s1028" type="#_x0000_t202" style="position:absolute;margin-left:354.75pt;margin-top:417.45pt;width:168.75pt;height:15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" fillcolor="white [3201]" strokeweight=".5pt">
                <v:textbox>
                  <w:txbxContent>
                    <w:p w14:paraId="4CDEDDB5" w14:textId="752599A7" w:rsidR="00DD2D9B" w:rsidRDefault="00DD2D9B">
                      <w:r>
                        <w:t xml:space="preserve">I would use </w:t>
                      </w:r>
                      <w:r w:rsidR="00584656">
                        <w:t>tables:</w:t>
                      </w:r>
                    </w:p>
                    <w:p w14:paraId="3E8480BF" w14:textId="0CFED5B4" w:rsidR="00584656" w:rsidRDefault="00584656">
                      <w:proofErr w:type="spellStart"/>
                      <w:r>
                        <w:t>PizzaOrder</w:t>
                      </w:r>
                      <w:proofErr w:type="spellEnd"/>
                      <w:r>
                        <w:t xml:space="preserve"> and </w:t>
                      </w:r>
                      <w:proofErr w:type="spellStart"/>
                      <w:r>
                        <w:t>PizzaRestaurants</w:t>
                      </w:r>
                      <w:proofErr w:type="spellEnd"/>
                      <w:r w:rsidR="00BC6547">
                        <w:t xml:space="preserve"> (contains rating)</w:t>
                      </w:r>
                    </w:p>
                    <w:p w14:paraId="64011A39" w14:textId="284521EF" w:rsidR="00584656" w:rsidRDefault="00584656">
                      <w:r>
                        <w:t xml:space="preserve">Join: </w:t>
                      </w:r>
                    </w:p>
                    <w:p w14:paraId="7F338B69" w14:textId="2F3E408A" w:rsidR="00584656" w:rsidRDefault="009C37F5">
                      <w:r>
                        <w:t>Full outer join</w:t>
                      </w:r>
                    </w:p>
                    <w:p w14:paraId="10D53F84" w14:textId="77777777" w:rsidR="00584656" w:rsidRDefault="00584656"/>
                  </w:txbxContent>
                </v:textbox>
              </v:shape>
            </w:pict>
          </mc:Fallback>
        </mc:AlternateContent>
      </w:r>
      <w:r w:rsidR="0043220D">
        <w:rPr>
          <w:noProof/>
        </w:rPr>
        <w:drawing>
          <wp:inline distT="0" distB="0" distL="0" distR="0" wp14:anchorId="553A0132" wp14:editId="7A3F2E00">
            <wp:extent cx="4290060" cy="3855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385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C37F5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3AD3FA7" wp14:editId="22C18358">
                <wp:simplePos x="0" y="0"/>
                <wp:positionH relativeFrom="column">
                  <wp:posOffset>4810125</wp:posOffset>
                </wp:positionH>
                <wp:positionV relativeFrom="paragraph">
                  <wp:posOffset>3396615</wp:posOffset>
                </wp:positionV>
                <wp:extent cx="1895475" cy="885825"/>
                <wp:effectExtent l="0" t="0" r="28575" b="2857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5475" cy="885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4EA94EE" w14:textId="1389155E" w:rsidR="009C37F5" w:rsidRDefault="009C37F5">
                            <w:proofErr w:type="spellStart"/>
                            <w:r>
                              <w:t>PizzaOrder</w:t>
                            </w:r>
                            <w:proofErr w:type="spellEnd"/>
                            <w:r>
                              <w:t xml:space="preserve"> </w:t>
                            </w:r>
                            <w:r w:rsidR="00BC6547">
                              <w:t>right join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PizzaRestaurant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AD3FA7" id="Text Box 23" o:spid="_x0000_s1029" type="#_x0000_t202" style="position:absolute;margin-left:378.75pt;margin-top:267.45pt;width:149.25pt;height:69.7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" fillcolor="white [3201]" strokeweight=".5pt">
                <v:textbox>
                  <w:txbxContent>
                    <w:p w14:paraId="04EA94EE" w14:textId="1389155E" w:rsidR="009C37F5" w:rsidRDefault="009C37F5">
                      <w:proofErr w:type="spellStart"/>
                      <w:r>
                        <w:t>PizzaOrder</w:t>
                      </w:r>
                      <w:proofErr w:type="spellEnd"/>
                      <w:r>
                        <w:t xml:space="preserve"> </w:t>
                      </w:r>
                      <w:r w:rsidR="00BC6547">
                        <w:t>right join</w:t>
                      </w:r>
                      <w:r>
                        <w:t xml:space="preserve"> </w:t>
                      </w:r>
                      <w:proofErr w:type="spellStart"/>
                      <w:r>
                        <w:t>PizzaRestaurant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58465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2CBE8D" wp14:editId="5E4F6E7D">
                <wp:simplePos x="0" y="0"/>
                <wp:positionH relativeFrom="column">
                  <wp:posOffset>4657725</wp:posOffset>
                </wp:positionH>
                <wp:positionV relativeFrom="paragraph">
                  <wp:posOffset>348615</wp:posOffset>
                </wp:positionV>
                <wp:extent cx="1857375" cy="1724025"/>
                <wp:effectExtent l="0" t="0" r="28575" b="2857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7375" cy="1724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6F1FD3" w14:textId="3194268C" w:rsidR="00584656" w:rsidRDefault="00584656">
                            <w:r>
                              <w:t>I would use a right join:</w:t>
                            </w:r>
                          </w:p>
                          <w:p w14:paraId="1B97A1DE" w14:textId="3310C69D" w:rsidR="00584656" w:rsidRDefault="00584656" w:rsidP="00584656">
                            <w:proofErr w:type="spellStart"/>
                            <w:r>
                              <w:t>PizzaRestaurants</w:t>
                            </w:r>
                            <w:proofErr w:type="spellEnd"/>
                            <w:r>
                              <w:t xml:space="preserve"> right join </w:t>
                            </w:r>
                            <w:proofErr w:type="spellStart"/>
                            <w:r>
                              <w:t>PizzaOrd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2CBE8D" id="Text Box 22" o:spid="_x0000_s1030" type="#_x0000_t202" style="position:absolute;margin-left:366.75pt;margin-top:27.45pt;width:146.25pt;height:135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" fillcolor="white [3201]" strokeweight=".5pt">
                <v:textbox>
                  <w:txbxContent>
                    <w:p w14:paraId="1F6F1FD3" w14:textId="3194268C" w:rsidR="00584656" w:rsidRDefault="00584656">
                      <w:r>
                        <w:t>I would use a right join:</w:t>
                      </w:r>
                    </w:p>
                    <w:p w14:paraId="1B97A1DE" w14:textId="3310C69D" w:rsidR="00584656" w:rsidRDefault="00584656" w:rsidP="00584656">
                      <w:proofErr w:type="spellStart"/>
                      <w:r>
                        <w:t>PizzaRestaurants</w:t>
                      </w:r>
                      <w:proofErr w:type="spellEnd"/>
                      <w:r>
                        <w:t xml:space="preserve"> right join </w:t>
                      </w:r>
                      <w:proofErr w:type="spellStart"/>
                      <w:r>
                        <w:t>PizzaOrde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43220D">
        <w:rPr>
          <w:noProof/>
        </w:rPr>
        <w:drawing>
          <wp:inline distT="0" distB="0" distL="0" distR="0" wp14:anchorId="2568B29F" wp14:editId="1B79E86E">
            <wp:extent cx="4366260" cy="53187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260" cy="531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C6547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1DD8818" wp14:editId="1882E5FC">
                <wp:simplePos x="0" y="0"/>
                <wp:positionH relativeFrom="column">
                  <wp:posOffset>4762500</wp:posOffset>
                </wp:positionH>
                <wp:positionV relativeFrom="paragraph">
                  <wp:posOffset>6063615</wp:posOffset>
                </wp:positionV>
                <wp:extent cx="914400" cy="914400"/>
                <wp:effectExtent l="0" t="0" r="19050" b="1905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287947" w14:textId="26A7AAA1" w:rsidR="00BC6547" w:rsidRDefault="00BC6547">
                            <w:r>
                              <w:t>I would use a left jo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DD8818" id="Text Box 24" o:spid="_x0000_s1031" type="#_x0000_t202" style="position:absolute;margin-left:375pt;margin-top:477.45pt;width:1in;height:1in;z-index:251665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" fillcolor="white [3201]" strokeweight=".5pt">
                <v:textbox>
                  <w:txbxContent>
                    <w:p w14:paraId="63287947" w14:textId="26A7AAA1" w:rsidR="00BC6547" w:rsidRDefault="00BC6547">
                      <w:r>
                        <w:t>I would use a left join</w:t>
                      </w:r>
                    </w:p>
                  </w:txbxContent>
                </v:textbox>
              </v:shape>
            </w:pict>
          </mc:Fallback>
        </mc:AlternateContent>
      </w:r>
      <w:r w:rsidR="0043220D">
        <w:rPr>
          <w:noProof/>
        </w:rPr>
        <w:drawing>
          <wp:inline distT="0" distB="0" distL="0" distR="0" wp14:anchorId="54200ABA" wp14:editId="33E16B37">
            <wp:extent cx="4213860" cy="22555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225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C6547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50FBF4" wp14:editId="123AC4E4">
                <wp:simplePos x="0" y="0"/>
                <wp:positionH relativeFrom="column">
                  <wp:posOffset>4686300</wp:posOffset>
                </wp:positionH>
                <wp:positionV relativeFrom="paragraph">
                  <wp:posOffset>853440</wp:posOffset>
                </wp:positionV>
                <wp:extent cx="2095500" cy="2876550"/>
                <wp:effectExtent l="0" t="0" r="19050" b="1905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5500" cy="2876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D274D5" w14:textId="77777777" w:rsidR="00BC6547" w:rsidRDefault="00BC6547" w:rsidP="00BC654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A function must have a return value but for stored procedures it is optional. Procedures can return zero or n values</w:t>
                            </w:r>
                          </w:p>
                          <w:p w14:paraId="34E9B95F" w14:textId="2822BAFB" w:rsidR="00BC6547" w:rsidRDefault="00BC6547" w:rsidP="00BC654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Functions  can only have input parameters, but procedures can have both input </w:t>
                            </w:r>
                            <w:r w:rsidR="007D523E">
                              <w:t>and</w:t>
                            </w:r>
                            <w:r>
                              <w:t xml:space="preserve"> output parameters</w:t>
                            </w:r>
                          </w:p>
                          <w:p w14:paraId="6746121F" w14:textId="42582BF6" w:rsidR="00BC6547" w:rsidRDefault="00BC6547" w:rsidP="00BC654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Functions can be called from procedures, but procedures cannot be called from function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50FBF4" id="Text Box 25" o:spid="_x0000_s1032" type="#_x0000_t202" style="position:absolute;margin-left:369pt;margin-top:67.2pt;width:165pt;height:226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" fillcolor="white [3201]" strokeweight=".5pt">
                <v:textbox>
                  <w:txbxContent>
                    <w:p w14:paraId="58D274D5" w14:textId="77777777" w:rsidR="00BC6547" w:rsidRDefault="00BC6547" w:rsidP="00BC6547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A function must have a return value but for stored procedures it is optional. Procedures can return zero or n values</w:t>
                      </w:r>
                    </w:p>
                    <w:p w14:paraId="34E9B95F" w14:textId="2822BAFB" w:rsidR="00BC6547" w:rsidRDefault="00BC6547" w:rsidP="00BC6547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Functions  can only have input parameters, but procedures can have both input </w:t>
                      </w:r>
                      <w:r w:rsidR="007D523E">
                        <w:t>and</w:t>
                      </w:r>
                      <w:r>
                        <w:t xml:space="preserve"> output parameters</w:t>
                      </w:r>
                    </w:p>
                    <w:p w14:paraId="6746121F" w14:textId="42582BF6" w:rsidR="00BC6547" w:rsidRDefault="00BC6547" w:rsidP="00BC6547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Functions can be called from procedures, but procedures cannot be called from functions. </w:t>
                      </w:r>
                    </w:p>
                  </w:txbxContent>
                </v:textbox>
              </v:shape>
            </w:pict>
          </mc:Fallback>
        </mc:AlternateContent>
      </w:r>
      <w:r w:rsidR="0043220D">
        <w:rPr>
          <w:noProof/>
        </w:rPr>
        <w:drawing>
          <wp:inline distT="0" distB="0" distL="0" distR="0" wp14:anchorId="5671F2E2" wp14:editId="0E59266B">
            <wp:extent cx="4488180" cy="521970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180" cy="521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34E9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F846A22" wp14:editId="44A013C9">
                <wp:simplePos x="0" y="0"/>
                <wp:positionH relativeFrom="column">
                  <wp:posOffset>4524375</wp:posOffset>
                </wp:positionH>
                <wp:positionV relativeFrom="paragraph">
                  <wp:posOffset>281940</wp:posOffset>
                </wp:positionV>
                <wp:extent cx="2209800" cy="2524125"/>
                <wp:effectExtent l="0" t="0" r="19050" b="2857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2524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9205BF" w14:textId="07DA4EA4" w:rsidR="00234E91" w:rsidRDefault="007D523E">
                            <w:r>
                              <w:t>Procedure. Because procedures can have input/output parame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846A22" id="Text Box 26" o:spid="_x0000_s1033" type="#_x0000_t202" style="position:absolute;margin-left:356.25pt;margin-top:22.2pt;width:174pt;height:198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" fillcolor="white [3201]" strokeweight=".5pt">
                <v:textbox>
                  <w:txbxContent>
                    <w:p w14:paraId="389205BF" w14:textId="07DA4EA4" w:rsidR="00234E91" w:rsidRDefault="007D523E">
                      <w:r>
                        <w:t>Procedure. Because procedures can have input/output parameters</w:t>
                      </w:r>
                    </w:p>
                  </w:txbxContent>
                </v:textbox>
              </v:shape>
            </w:pict>
          </mc:Fallback>
        </mc:AlternateContent>
      </w:r>
      <w:r w:rsidR="0043220D">
        <w:rPr>
          <w:noProof/>
        </w:rPr>
        <w:drawing>
          <wp:inline distT="0" distB="0" distL="0" distR="0" wp14:anchorId="49742FB5" wp14:editId="6AF0A0B9">
            <wp:extent cx="4427220" cy="32461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D523E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CFDD415" wp14:editId="3B092C30">
                <wp:simplePos x="0" y="0"/>
                <wp:positionH relativeFrom="column">
                  <wp:posOffset>4562475</wp:posOffset>
                </wp:positionH>
                <wp:positionV relativeFrom="paragraph">
                  <wp:posOffset>4130040</wp:posOffset>
                </wp:positionV>
                <wp:extent cx="2171700" cy="2466975"/>
                <wp:effectExtent l="0" t="0" r="19050" b="28575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1700" cy="2466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4C5A8E" w14:textId="1A2AB303" w:rsidR="007D523E" w:rsidRDefault="007D523E">
                            <w:r>
                              <w:t xml:space="preserve">Function. Because you are returning a separate GPA for every college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FDD415" id="Text Box 27" o:spid="_x0000_s1034" type="#_x0000_t202" style="position:absolute;margin-left:359.25pt;margin-top:325.2pt;width:171pt;height:194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" fillcolor="white [3201]" strokeweight=".5pt">
                <v:textbox>
                  <w:txbxContent>
                    <w:p w14:paraId="3E4C5A8E" w14:textId="1A2AB303" w:rsidR="007D523E" w:rsidRDefault="007D523E">
                      <w:r>
                        <w:t xml:space="preserve">Function. Because you are returning a separate GPA for every colleges. </w:t>
                      </w:r>
                    </w:p>
                  </w:txbxContent>
                </v:textbox>
              </v:shape>
            </w:pict>
          </mc:Fallback>
        </mc:AlternateContent>
      </w:r>
      <w:r w:rsidR="0043220D">
        <w:rPr>
          <w:noProof/>
        </w:rPr>
        <w:drawing>
          <wp:inline distT="0" distB="0" distL="0" distR="0" wp14:anchorId="6A4757AA" wp14:editId="26DD5A89">
            <wp:extent cx="4450080" cy="423672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080" cy="423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3220D">
        <w:rPr>
          <w:noProof/>
        </w:rPr>
        <w:lastRenderedPageBreak/>
        <w:drawing>
          <wp:inline distT="0" distB="0" distL="0" distR="0" wp14:anchorId="279EDBB5" wp14:editId="4D11A340">
            <wp:extent cx="4495800" cy="42519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425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56D52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371D004" wp14:editId="7525C2E4">
                <wp:simplePos x="0" y="0"/>
                <wp:positionH relativeFrom="column">
                  <wp:posOffset>5000625</wp:posOffset>
                </wp:positionH>
                <wp:positionV relativeFrom="paragraph">
                  <wp:posOffset>1186815</wp:posOffset>
                </wp:positionV>
                <wp:extent cx="914400" cy="914400"/>
                <wp:effectExtent l="0" t="0" r="19050" b="1905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82ECB7" w14:textId="22FFE46D" w:rsidR="00756D52" w:rsidRPr="00CD4D86" w:rsidRDefault="00756D52">
                            <w:pPr>
                              <w:rPr>
                                <w:highlight w:val="yellow"/>
                              </w:rPr>
                            </w:pPr>
                            <w:r w:rsidRPr="00CD4D86">
                              <w:rPr>
                                <w:highlight w:val="yellow"/>
                              </w:rPr>
                              <w:t>I=4</w:t>
                            </w:r>
                          </w:p>
                          <w:p w14:paraId="4DEAF161" w14:textId="5381C2B8" w:rsidR="00756D52" w:rsidRPr="00CD4D86" w:rsidRDefault="00756D52">
                            <w:pPr>
                              <w:rPr>
                                <w:highlight w:val="yellow"/>
                              </w:rPr>
                            </w:pPr>
                            <w:r w:rsidRPr="00CD4D86">
                              <w:rPr>
                                <w:highlight w:val="yellow"/>
                              </w:rPr>
                              <w:t>J=2</w:t>
                            </w:r>
                          </w:p>
                          <w:p w14:paraId="3417F538" w14:textId="1CC83115" w:rsidR="00756D52" w:rsidRDefault="00756D52">
                            <w:r w:rsidRPr="00CD4D86">
                              <w:rPr>
                                <w:highlight w:val="yellow"/>
                              </w:rPr>
                              <w:t>S=2</w:t>
                            </w:r>
                          </w:p>
                          <w:p w14:paraId="470FC640" w14:textId="77777777" w:rsidR="00756D52" w:rsidRDefault="00756D52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71D004" id="Text Box 32" o:spid="_x0000_s1035" type="#_x0000_t202" style="position:absolute;margin-left:393.75pt;margin-top:93.45pt;width:1in;height:1in;z-index:2516736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" fillcolor="white [3201]" strokeweight=".5pt">
                <v:textbox>
                  <w:txbxContent>
                    <w:p w14:paraId="4282ECB7" w14:textId="22FFE46D" w:rsidR="00756D52" w:rsidRPr="00CD4D86" w:rsidRDefault="00756D52">
                      <w:pPr>
                        <w:rPr>
                          <w:highlight w:val="yellow"/>
                        </w:rPr>
                      </w:pPr>
                      <w:r w:rsidRPr="00CD4D86">
                        <w:rPr>
                          <w:highlight w:val="yellow"/>
                        </w:rPr>
                        <w:t>I=4</w:t>
                      </w:r>
                    </w:p>
                    <w:p w14:paraId="4DEAF161" w14:textId="5381C2B8" w:rsidR="00756D52" w:rsidRPr="00CD4D86" w:rsidRDefault="00756D52">
                      <w:pPr>
                        <w:rPr>
                          <w:highlight w:val="yellow"/>
                        </w:rPr>
                      </w:pPr>
                      <w:r w:rsidRPr="00CD4D86">
                        <w:rPr>
                          <w:highlight w:val="yellow"/>
                        </w:rPr>
                        <w:t>J=2</w:t>
                      </w:r>
                    </w:p>
                    <w:p w14:paraId="3417F538" w14:textId="1CC83115" w:rsidR="00756D52" w:rsidRDefault="00756D52">
                      <w:r w:rsidRPr="00CD4D86">
                        <w:rPr>
                          <w:highlight w:val="yellow"/>
                        </w:rPr>
                        <w:t>S=2</w:t>
                      </w:r>
                    </w:p>
                    <w:p w14:paraId="470FC640" w14:textId="77777777" w:rsidR="00756D52" w:rsidRDefault="00756D52"/>
                  </w:txbxContent>
                </v:textbox>
              </v:shape>
            </w:pict>
          </mc:Fallback>
        </mc:AlternateContent>
      </w:r>
      <w:r w:rsidR="0043220D">
        <w:rPr>
          <w:noProof/>
        </w:rPr>
        <w:drawing>
          <wp:inline distT="0" distB="0" distL="0" distR="0" wp14:anchorId="4031ABCF" wp14:editId="556F7B58">
            <wp:extent cx="4594860" cy="45262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452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C5B5D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ACAD4BF" wp14:editId="39A5BB11">
                <wp:simplePos x="0" y="0"/>
                <wp:positionH relativeFrom="column">
                  <wp:posOffset>4591050</wp:posOffset>
                </wp:positionH>
                <wp:positionV relativeFrom="paragraph">
                  <wp:posOffset>1015365</wp:posOffset>
                </wp:positionV>
                <wp:extent cx="914400" cy="914400"/>
                <wp:effectExtent l="0" t="0" r="11430" b="1905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FD48C0" w14:textId="3E8EBA5D" w:rsidR="002C5B5D" w:rsidRDefault="002C5B5D">
                            <w:r>
                              <w:t>S=11</w:t>
                            </w:r>
                          </w:p>
                          <w:p w14:paraId="65785709" w14:textId="0490599B" w:rsidR="002C5B5D" w:rsidRDefault="002C5B5D">
                            <w:r>
                              <w:t>I=4</w:t>
                            </w:r>
                          </w:p>
                          <w:p w14:paraId="628E8E2C" w14:textId="30CA3E4A" w:rsidR="002C5B5D" w:rsidRDefault="002C5B5D">
                            <w:r>
                              <w:t>J=4</w:t>
                            </w:r>
                          </w:p>
                          <w:p w14:paraId="7A3D8643" w14:textId="77777777" w:rsidR="002C5B5D" w:rsidRDefault="002C5B5D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CAD4BF" id="Text Box 30" o:spid="_x0000_s1036" type="#_x0000_t202" style="position:absolute;margin-left:361.5pt;margin-top:79.95pt;width:1in;height:1in;z-index:2516715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" fillcolor="white [3201]" strokeweight=".5pt">
                <v:textbox>
                  <w:txbxContent>
                    <w:p w14:paraId="02FD48C0" w14:textId="3E8EBA5D" w:rsidR="002C5B5D" w:rsidRDefault="002C5B5D">
                      <w:r>
                        <w:t>S=11</w:t>
                      </w:r>
                    </w:p>
                    <w:p w14:paraId="65785709" w14:textId="0490599B" w:rsidR="002C5B5D" w:rsidRDefault="002C5B5D">
                      <w:r>
                        <w:t>I=4</w:t>
                      </w:r>
                    </w:p>
                    <w:p w14:paraId="628E8E2C" w14:textId="30CA3E4A" w:rsidR="002C5B5D" w:rsidRDefault="002C5B5D">
                      <w:r>
                        <w:t>J=4</w:t>
                      </w:r>
                    </w:p>
                    <w:p w14:paraId="7A3D8643" w14:textId="77777777" w:rsidR="002C5B5D" w:rsidRDefault="002C5B5D"/>
                  </w:txbxContent>
                </v:textbox>
              </v:shape>
            </w:pict>
          </mc:Fallback>
        </mc:AlternateContent>
      </w:r>
      <w:r w:rsidR="0043220D">
        <w:rPr>
          <w:noProof/>
        </w:rPr>
        <w:drawing>
          <wp:inline distT="0" distB="0" distL="0" distR="0" wp14:anchorId="59215E77" wp14:editId="41329A39">
            <wp:extent cx="4160520" cy="47853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478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3220D">
        <w:rPr>
          <w:noProof/>
        </w:rPr>
        <w:drawing>
          <wp:inline distT="0" distB="0" distL="0" distR="0" wp14:anchorId="2844FB05" wp14:editId="0A3DAF41">
            <wp:extent cx="4274820" cy="20878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820" cy="208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C5B5D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015C55D" wp14:editId="26065757">
                <wp:simplePos x="0" y="0"/>
                <wp:positionH relativeFrom="column">
                  <wp:posOffset>4819650</wp:posOffset>
                </wp:positionH>
                <wp:positionV relativeFrom="paragraph">
                  <wp:posOffset>224790</wp:posOffset>
                </wp:positionV>
                <wp:extent cx="1943100" cy="6286500"/>
                <wp:effectExtent l="0" t="0" r="19050" b="1905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3100" cy="6286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66E23E" w14:textId="42AC9859" w:rsidR="002C5B5D" w:rsidRDefault="002C5B5D">
                            <w:r>
                              <w:t>6.1</w:t>
                            </w:r>
                          </w:p>
                          <w:p w14:paraId="725D6000" w14:textId="77FFFD6C" w:rsidR="002C5B5D" w:rsidRDefault="002C5B5D">
                            <w:r>
                              <w:t>T=o</w:t>
                            </w:r>
                          </w:p>
                          <w:p w14:paraId="48C1B3CF" w14:textId="4A1BDA6D" w:rsidR="002C5B5D" w:rsidRDefault="002C5B5D"/>
                          <w:p w14:paraId="2997535A" w14:textId="0500C1C5" w:rsidR="002C5B5D" w:rsidRDefault="002C5B5D">
                            <w:r>
                              <w:t>6.2</w:t>
                            </w:r>
                          </w:p>
                          <w:p w14:paraId="09164749" w14:textId="0ACF5F5B" w:rsidR="002C5B5D" w:rsidRDefault="002C5B5D">
                            <w:r>
                              <w:t>X = 10</w:t>
                            </w:r>
                          </w:p>
                          <w:p w14:paraId="1CE57E2B" w14:textId="77777777" w:rsidR="002C5B5D" w:rsidRDefault="002C5B5D"/>
                          <w:p w14:paraId="02E9BE0E" w14:textId="791BF92F" w:rsidR="002C5B5D" w:rsidRDefault="002C5B5D">
                            <w:r>
                              <w:t>6.3</w:t>
                            </w:r>
                          </w:p>
                          <w:p w14:paraId="7999D218" w14:textId="77777777" w:rsidR="002C5B5D" w:rsidRDefault="002C5B5D" w:rsidP="002C5B5D">
                            <w:r>
                              <w:t>T = o+</w:t>
                            </w:r>
                          </w:p>
                          <w:p w14:paraId="1D1DCA1F" w14:textId="77777777" w:rsidR="002C5B5D" w:rsidRDefault="002C5B5D" w:rsidP="002C5B5D">
                            <w:r>
                              <w:t>o++</w:t>
                            </w:r>
                          </w:p>
                          <w:p w14:paraId="1ADFD437" w14:textId="77777777" w:rsidR="002C5B5D" w:rsidRDefault="002C5B5D" w:rsidP="002C5B5D">
                            <w:r>
                              <w:t>o+++</w:t>
                            </w:r>
                          </w:p>
                          <w:p w14:paraId="17DD0A5D" w14:textId="77777777" w:rsidR="002C5B5D" w:rsidRDefault="002C5B5D" w:rsidP="002C5B5D">
                            <w:r>
                              <w:t>o++++</w:t>
                            </w:r>
                          </w:p>
                          <w:p w14:paraId="15E35719" w14:textId="77777777" w:rsidR="002C5B5D" w:rsidRDefault="002C5B5D" w:rsidP="002C5B5D">
                            <w:r>
                              <w:t>o+++++</w:t>
                            </w:r>
                          </w:p>
                          <w:p w14:paraId="41338BE4" w14:textId="4D910E3B" w:rsidR="002C5B5D" w:rsidRDefault="002C5B5D" w:rsidP="002C5B5D">
                            <w:r>
                              <w:t>o++++++</w:t>
                            </w:r>
                          </w:p>
                          <w:p w14:paraId="69998C69" w14:textId="77777777" w:rsidR="002C5B5D" w:rsidRDefault="002C5B5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15C55D" id="Text Box 31" o:spid="_x0000_s1037" type="#_x0000_t202" style="position:absolute;margin-left:379.5pt;margin-top:17.7pt;width:153pt;height:49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" fillcolor="white [3201]" strokeweight=".5pt">
                <v:textbox>
                  <w:txbxContent>
                    <w:p w14:paraId="4B66E23E" w14:textId="42AC9859" w:rsidR="002C5B5D" w:rsidRDefault="002C5B5D">
                      <w:r>
                        <w:t>6.1</w:t>
                      </w:r>
                    </w:p>
                    <w:p w14:paraId="725D6000" w14:textId="77FFFD6C" w:rsidR="002C5B5D" w:rsidRDefault="002C5B5D">
                      <w:r>
                        <w:t>T=o</w:t>
                      </w:r>
                    </w:p>
                    <w:p w14:paraId="48C1B3CF" w14:textId="4A1BDA6D" w:rsidR="002C5B5D" w:rsidRDefault="002C5B5D"/>
                    <w:p w14:paraId="2997535A" w14:textId="0500C1C5" w:rsidR="002C5B5D" w:rsidRDefault="002C5B5D">
                      <w:r>
                        <w:t>6.2</w:t>
                      </w:r>
                    </w:p>
                    <w:p w14:paraId="09164749" w14:textId="0ACF5F5B" w:rsidR="002C5B5D" w:rsidRDefault="002C5B5D">
                      <w:r>
                        <w:t>X = 10</w:t>
                      </w:r>
                    </w:p>
                    <w:p w14:paraId="1CE57E2B" w14:textId="77777777" w:rsidR="002C5B5D" w:rsidRDefault="002C5B5D"/>
                    <w:p w14:paraId="02E9BE0E" w14:textId="791BF92F" w:rsidR="002C5B5D" w:rsidRDefault="002C5B5D">
                      <w:r>
                        <w:t>6.3</w:t>
                      </w:r>
                    </w:p>
                    <w:p w14:paraId="7999D218" w14:textId="77777777" w:rsidR="002C5B5D" w:rsidRDefault="002C5B5D" w:rsidP="002C5B5D">
                      <w:r>
                        <w:t>T = o+</w:t>
                      </w:r>
                    </w:p>
                    <w:p w14:paraId="1D1DCA1F" w14:textId="77777777" w:rsidR="002C5B5D" w:rsidRDefault="002C5B5D" w:rsidP="002C5B5D">
                      <w:r>
                        <w:t>o++</w:t>
                      </w:r>
                    </w:p>
                    <w:p w14:paraId="1ADFD437" w14:textId="77777777" w:rsidR="002C5B5D" w:rsidRDefault="002C5B5D" w:rsidP="002C5B5D">
                      <w:r>
                        <w:t>o+++</w:t>
                      </w:r>
                    </w:p>
                    <w:p w14:paraId="17DD0A5D" w14:textId="77777777" w:rsidR="002C5B5D" w:rsidRDefault="002C5B5D" w:rsidP="002C5B5D">
                      <w:r>
                        <w:t>o++++</w:t>
                      </w:r>
                    </w:p>
                    <w:p w14:paraId="15E35719" w14:textId="77777777" w:rsidR="002C5B5D" w:rsidRDefault="002C5B5D" w:rsidP="002C5B5D">
                      <w:r>
                        <w:t>o+++++</w:t>
                      </w:r>
                    </w:p>
                    <w:p w14:paraId="41338BE4" w14:textId="4D910E3B" w:rsidR="002C5B5D" w:rsidRDefault="002C5B5D" w:rsidP="002C5B5D">
                      <w:r>
                        <w:t>o++++++</w:t>
                      </w:r>
                    </w:p>
                    <w:p w14:paraId="69998C69" w14:textId="77777777" w:rsidR="002C5B5D" w:rsidRDefault="002C5B5D"/>
                  </w:txbxContent>
                </v:textbox>
              </v:shape>
            </w:pict>
          </mc:Fallback>
        </mc:AlternateContent>
      </w:r>
      <w:r w:rsidR="0043220D">
        <w:rPr>
          <w:noProof/>
        </w:rPr>
        <w:drawing>
          <wp:inline distT="0" distB="0" distL="0" distR="0" wp14:anchorId="65063274" wp14:editId="49DCAB0B">
            <wp:extent cx="4610100" cy="64846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48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598E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0971E42" wp14:editId="3845A3E9">
                <wp:simplePos x="0" y="0"/>
                <wp:positionH relativeFrom="column">
                  <wp:posOffset>4533900</wp:posOffset>
                </wp:positionH>
                <wp:positionV relativeFrom="paragraph">
                  <wp:posOffset>4130040</wp:posOffset>
                </wp:positionV>
                <wp:extent cx="2181225" cy="2505075"/>
                <wp:effectExtent l="0" t="0" r="28575" b="2857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1225" cy="2505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5D8F7F" w14:textId="125CFD96" w:rsidR="00D8598E" w:rsidRDefault="00D8598E">
                            <w:r>
                              <w:t>Carrier</w:t>
                            </w:r>
                            <w:r>
                              <w:tab/>
                              <w:t xml:space="preserve">          min(</w:t>
                            </w:r>
                            <w:proofErr w:type="spellStart"/>
                            <w:r>
                              <w:t>departure_time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55E8D30F" w14:textId="6B99E591" w:rsidR="00D8598E" w:rsidRDefault="00D8598E">
                            <w:r>
                              <w:t>----------------------------------------------</w:t>
                            </w:r>
                          </w:p>
                          <w:p w14:paraId="48BA7DB5" w14:textId="223B4384" w:rsidR="00D8598E" w:rsidRDefault="00D8598E">
                            <w:r>
                              <w:t>DL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       0600</w:t>
                            </w:r>
                          </w:p>
                          <w:p w14:paraId="1B4ABB3C" w14:textId="62A1C9F7" w:rsidR="00D8598E" w:rsidRDefault="00D8598E">
                            <w:r>
                              <w:t>UA                                              06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971E42" id="Text Box 29" o:spid="_x0000_s1038" type="#_x0000_t202" style="position:absolute;margin-left:357pt;margin-top:325.2pt;width:171.75pt;height:197.2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" fillcolor="white [3201]" strokeweight=".5pt">
                <v:textbox>
                  <w:txbxContent>
                    <w:p w14:paraId="2C5D8F7F" w14:textId="125CFD96" w:rsidR="00D8598E" w:rsidRDefault="00D8598E">
                      <w:r>
                        <w:t>Carrier</w:t>
                      </w:r>
                      <w:r>
                        <w:tab/>
                        <w:t xml:space="preserve">          min(</w:t>
                      </w:r>
                      <w:proofErr w:type="spellStart"/>
                      <w:r>
                        <w:t>departure_time</w:t>
                      </w:r>
                      <w:proofErr w:type="spellEnd"/>
                      <w:r>
                        <w:t>)</w:t>
                      </w:r>
                    </w:p>
                    <w:p w14:paraId="55E8D30F" w14:textId="6B99E591" w:rsidR="00D8598E" w:rsidRDefault="00D8598E">
                      <w:r>
                        <w:t>----------------------------------------------</w:t>
                      </w:r>
                    </w:p>
                    <w:p w14:paraId="48BA7DB5" w14:textId="223B4384" w:rsidR="00D8598E" w:rsidRDefault="00D8598E">
                      <w:r>
                        <w:t>DL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       0600</w:t>
                      </w:r>
                    </w:p>
                    <w:p w14:paraId="1B4ABB3C" w14:textId="62A1C9F7" w:rsidR="00D8598E" w:rsidRDefault="00D8598E">
                      <w:r>
                        <w:t>UA                                              0600</w:t>
                      </w:r>
                    </w:p>
                  </w:txbxContent>
                </v:textbox>
              </v:shape>
            </w:pict>
          </mc:Fallback>
        </mc:AlternateContent>
      </w:r>
      <w:r w:rsidR="007D523E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C9B6572" wp14:editId="026C3A40">
                <wp:simplePos x="0" y="0"/>
                <wp:positionH relativeFrom="column">
                  <wp:posOffset>4505325</wp:posOffset>
                </wp:positionH>
                <wp:positionV relativeFrom="paragraph">
                  <wp:posOffset>158115</wp:posOffset>
                </wp:positionV>
                <wp:extent cx="1943100" cy="2447925"/>
                <wp:effectExtent l="0" t="0" r="19050" b="2857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3100" cy="2447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09EE55" w14:textId="47501DA5" w:rsidR="007D523E" w:rsidRDefault="00D8598E">
                            <w:r>
                              <w:t>No rows selec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9B6572" id="Text Box 28" o:spid="_x0000_s1039" type="#_x0000_t202" style="position:absolute;margin-left:354.75pt;margin-top:12.45pt;width:153pt;height:192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" fillcolor="white [3201]" strokeweight=".5pt">
                <v:textbox>
                  <w:txbxContent>
                    <w:p w14:paraId="7F09EE55" w14:textId="47501DA5" w:rsidR="007D523E" w:rsidRDefault="00D8598E">
                      <w:r>
                        <w:t>No rows selected</w:t>
                      </w:r>
                    </w:p>
                  </w:txbxContent>
                </v:textbox>
              </v:shape>
            </w:pict>
          </mc:Fallback>
        </mc:AlternateContent>
      </w:r>
      <w:r w:rsidR="0043220D">
        <w:rPr>
          <w:noProof/>
        </w:rPr>
        <w:drawing>
          <wp:inline distT="0" distB="0" distL="0" distR="0" wp14:anchorId="26BC22E4" wp14:editId="567BF9E6">
            <wp:extent cx="4457700" cy="68046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80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  <w:r w:rsidR="0043220D">
        <w:rPr>
          <w:noProof/>
        </w:rPr>
        <w:lastRenderedPageBreak/>
        <w:drawing>
          <wp:inline distT="0" distB="0" distL="0" distR="0" wp14:anchorId="41346D13" wp14:editId="37BE1EA3">
            <wp:extent cx="5935980" cy="339090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3220D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50328A"/>
    <w:multiLevelType w:val="hybridMultilevel"/>
    <w:tmpl w:val="DB667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bWwNLA0NjUyNDZX0lEKTi0uzszPAykwqgUAPrt1SiwAAAA="/>
  </w:docVars>
  <w:rsids>
    <w:rsidRoot w:val="0043220D"/>
    <w:rsid w:val="00234E91"/>
    <w:rsid w:val="002C5B5D"/>
    <w:rsid w:val="0043220D"/>
    <w:rsid w:val="00584656"/>
    <w:rsid w:val="00756D52"/>
    <w:rsid w:val="007D523E"/>
    <w:rsid w:val="00945498"/>
    <w:rsid w:val="00950D39"/>
    <w:rsid w:val="009C37F5"/>
    <w:rsid w:val="00BC6547"/>
    <w:rsid w:val="00CD4D86"/>
    <w:rsid w:val="00D8598E"/>
    <w:rsid w:val="00DD2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C09B8"/>
  <w15:chartTrackingRefBased/>
  <w15:docId w15:val="{53A80E88-292C-4DE8-8788-073954CAE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D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 Su Lee</dc:creator>
  <cp:keywords/>
  <dc:description/>
  <cp:lastModifiedBy>Jin Su Lee</cp:lastModifiedBy>
  <cp:revision>6</cp:revision>
  <dcterms:created xsi:type="dcterms:W3CDTF">2020-10-07T14:51:00Z</dcterms:created>
  <dcterms:modified xsi:type="dcterms:W3CDTF">2020-10-08T14:16:00Z</dcterms:modified>
</cp:coreProperties>
</file>